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E9B8C" w14:textId="24FBEC07" w:rsidR="004F76D4" w:rsidRPr="00BD3EA2" w:rsidRDefault="00731A15" w:rsidP="00BD3EA2">
      <w:pPr>
        <w:pStyle w:val="Heading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B41620">
        <w:rPr>
          <w:rFonts w:asciiTheme="minorHAnsi" w:hAnsiTheme="minorHAnsi"/>
          <w:b/>
          <w:bCs/>
          <w:color w:val="7C380A"/>
          <w:sz w:val="40"/>
          <w:szCs w:val="40"/>
        </w:rPr>
        <w:t>Regular Exam</w:t>
      </w:r>
    </w:p>
    <w:p w14:paraId="1B24E026" w14:textId="3B25A096" w:rsidR="006B0BC4" w:rsidRDefault="00F57277" w:rsidP="006B0BC4">
      <w:pPr>
        <w:pStyle w:val="Heading2"/>
        <w:numPr>
          <w:ilvl w:val="0"/>
          <w:numId w:val="1"/>
        </w:numPr>
        <w:spacing w:before="120" w:after="80"/>
      </w:pPr>
      <w: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03EB453" w14:textId="4777C9C1" w:rsidR="002E697E" w:rsidRPr="00962060" w:rsidRDefault="002E697E" w:rsidP="002E697E">
      <w:pPr>
        <w:spacing w:line="360" w:lineRule="auto"/>
        <w:rPr>
          <w:lang w:val="bg-BG"/>
        </w:rPr>
      </w:pPr>
      <w:r w:rsidRPr="006A1248">
        <w:rPr>
          <w:rStyle w:val="Strong"/>
        </w:rPr>
        <w:t>Write the missing functionality</w:t>
      </w:r>
      <w:r>
        <w:t xml:space="preserve"> of this user interface.</w:t>
      </w:r>
    </w:p>
    <w:p w14:paraId="71221FA6" w14:textId="0B92334E" w:rsidR="001B7724" w:rsidRDefault="001B7724" w:rsidP="004C4A26">
      <w:pPr>
        <w:pStyle w:val="Heading3"/>
      </w:pPr>
      <w:bookmarkStart w:id="0" w:name="_Hlk182491264"/>
      <w:r>
        <w:t>Application structure</w:t>
      </w:r>
    </w:p>
    <w:p w14:paraId="22C68F46" w14:textId="46E996F4" w:rsidR="001B7724" w:rsidRDefault="001B7724" w:rsidP="001B7724">
      <w:r>
        <w:t xml:space="preserve">You are provided with an HTML application - </w:t>
      </w:r>
      <w:r w:rsidR="00B203EA" w:rsidRPr="00B203EA">
        <w:rPr>
          <w:rFonts w:ascii="Calibri" w:eastAsia="Calibri" w:hAnsi="Calibri" w:cs="Times New Roman"/>
          <w:b/>
          <w:bCs/>
        </w:rPr>
        <w:t>Library Study Room Booking</w:t>
      </w:r>
      <w:r>
        <w:t xml:space="preserve"> with the following structure:</w:t>
      </w:r>
    </w:p>
    <w:p w14:paraId="4B795CE3" w14:textId="1DB321EF" w:rsidR="001B7724" w:rsidRDefault="001B7724" w:rsidP="001B7724">
      <w:r>
        <w:rPr>
          <w:noProof/>
        </w:rPr>
        <w:drawing>
          <wp:inline distT="0" distB="0" distL="0" distR="0" wp14:anchorId="7C299334" wp14:editId="589C546E">
            <wp:extent cx="6038850" cy="845086"/>
            <wp:effectExtent l="152400" t="152400" r="342900" b="336550"/>
            <wp:docPr id="2095409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091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1381" cy="848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643CF1" w14:textId="6F1E86F7" w:rsidR="001B7724" w:rsidRDefault="001B7724" w:rsidP="001B7724">
      <w:r>
        <w:t xml:space="preserve">Open the index.html to start the application. Its purpose is to </w:t>
      </w:r>
      <w:r w:rsidR="00DD0108" w:rsidRPr="00DD0108">
        <w:t>book library study rooms</w:t>
      </w:r>
      <w:r w:rsidR="00B121CE">
        <w:t>.</w:t>
      </w:r>
      <w:r>
        <w:t xml:space="preserve"> </w:t>
      </w:r>
      <w:r w:rsidR="00B121CE">
        <w:t>The application</w:t>
      </w:r>
      <w:r>
        <w:t xml:space="preserve"> looks </w:t>
      </w:r>
      <w:r w:rsidR="00B121CE">
        <w:br/>
      </w:r>
      <w:r>
        <w:t>like this:</w:t>
      </w:r>
    </w:p>
    <w:bookmarkEnd w:id="0"/>
    <w:p w14:paraId="23BA9A24" w14:textId="44CDD0F7" w:rsidR="001B7724" w:rsidRDefault="00DD0108" w:rsidP="001B7724">
      <w:r>
        <w:rPr>
          <w:noProof/>
        </w:rPr>
        <w:drawing>
          <wp:inline distT="0" distB="0" distL="0" distR="0" wp14:anchorId="26D65AB0" wp14:editId="2C254A07">
            <wp:extent cx="5756276" cy="3411290"/>
            <wp:effectExtent l="152400" t="152400" r="339725" b="341630"/>
            <wp:docPr id="331895428" name="Picture 1" descr="A screenshot of a libr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95428" name="Picture 1" descr="A screenshot of a library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1782" cy="34145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163E02" w14:textId="4EB78C30" w:rsidR="001B7724" w:rsidRDefault="001B7724" w:rsidP="001B7724">
      <w:bookmarkStart w:id="1" w:name="_Hlk182491326"/>
      <w:r>
        <w:t>Look at the html structure in the index.html file. You will notice that there are 2 hidden elements:</w:t>
      </w:r>
    </w:p>
    <w:p w14:paraId="248F0C8F" w14:textId="7F06B0F7" w:rsidR="001B7724" w:rsidRDefault="00DD0108" w:rsidP="001B7724">
      <w:r>
        <w:rPr>
          <w:noProof/>
        </w:rPr>
        <w:drawing>
          <wp:inline distT="0" distB="0" distL="0" distR="0" wp14:anchorId="3EBFE1BA" wp14:editId="3009FF98">
            <wp:extent cx="6029325" cy="323850"/>
            <wp:effectExtent l="152400" t="152400" r="333375" b="342900"/>
            <wp:docPr id="97336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668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23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C54DB1" w14:textId="027215C3" w:rsidR="001B7724" w:rsidRDefault="00DD0108" w:rsidP="001B7724">
      <w:r>
        <w:rPr>
          <w:noProof/>
        </w:rPr>
        <w:drawing>
          <wp:inline distT="0" distB="0" distL="0" distR="0" wp14:anchorId="6DB98645" wp14:editId="710831BA">
            <wp:extent cx="4191000" cy="342900"/>
            <wp:effectExtent l="152400" t="152400" r="342900" b="342900"/>
            <wp:docPr id="2069495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4954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42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943F4D" w14:textId="77777777" w:rsidR="001B7724" w:rsidRDefault="001B7724" w:rsidP="001B7724"/>
    <w:p w14:paraId="012EFA02" w14:textId="12635810" w:rsidR="001B7724" w:rsidRDefault="00DD0108" w:rsidP="001B7724">
      <w:r>
        <w:lastRenderedPageBreak/>
        <w:t xml:space="preserve">The preview element </w:t>
      </w:r>
      <w:r w:rsidR="00B121CE" w:rsidRPr="00B121CE">
        <w:rPr>
          <w:u w:val="single"/>
        </w:rPr>
        <w:t>(</w:t>
      </w:r>
      <w:r w:rsidR="00B121CE" w:rsidRPr="00B121CE">
        <w:rPr>
          <w:b/>
          <w:bCs/>
          <w:u w:val="single"/>
        </w:rPr>
        <w:t>class="preview-container"</w:t>
      </w:r>
      <w:r w:rsidR="00B121CE" w:rsidRPr="00B121CE">
        <w:rPr>
          <w:u w:val="single"/>
        </w:rPr>
        <w:t>)</w:t>
      </w:r>
      <w:r w:rsidR="00B121CE">
        <w:rPr>
          <w:u w:val="single"/>
        </w:rPr>
        <w:t xml:space="preserve"> </w:t>
      </w:r>
      <w:r>
        <w:t xml:space="preserve">is supposed to be displayed after the 'Book Room' button is clicked. The </w:t>
      </w:r>
      <w:r w:rsidR="00B121CE" w:rsidRPr="00B121CE">
        <w:rPr>
          <w:u w:val="single"/>
        </w:rPr>
        <w:t xml:space="preserve">element with </w:t>
      </w:r>
      <w:r w:rsidR="00B121CE" w:rsidRPr="00B121CE">
        <w:rPr>
          <w:b/>
          <w:bCs/>
          <w:u w:val="single"/>
        </w:rPr>
        <w:t>id="confirmation"</w:t>
      </w:r>
      <w:r w:rsidR="00B121CE">
        <w:rPr>
          <w:b/>
          <w:bCs/>
          <w:u w:val="single"/>
        </w:rPr>
        <w:t xml:space="preserve"> </w:t>
      </w:r>
      <w:r>
        <w:t>element is supposed to be displayed after the booking is finalized.</w:t>
      </w:r>
    </w:p>
    <w:p w14:paraId="6C4B6DFF" w14:textId="77777777" w:rsidR="00F54E82" w:rsidRDefault="00F54E82" w:rsidP="001B7724"/>
    <w:p w14:paraId="2FA5D500" w14:textId="69D024D6" w:rsidR="002E697E" w:rsidRPr="00AE0A24" w:rsidRDefault="002E697E" w:rsidP="004C4A26">
      <w:pPr>
        <w:pStyle w:val="Heading3"/>
      </w:pPr>
      <w:r>
        <w:t>Your</w:t>
      </w:r>
      <w:r w:rsidRPr="00AE0A24">
        <w:t xml:space="preserve"> Task</w:t>
      </w:r>
    </w:p>
    <w:p w14:paraId="07E92005" w14:textId="6791ACCC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bookmarkStart w:id="2" w:name="_Hlk182491677"/>
      <w:bookmarkEnd w:id="1"/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="001B7724">
        <w:rPr>
          <w:rFonts w:ascii="Calibri" w:eastAsia="Calibri" w:hAnsi="Calibri" w:cs="Times New Roman"/>
          <w:b/>
          <w:bCs/>
        </w:rPr>
        <w:t xml:space="preserve"> in the app.js file</w:t>
      </w:r>
      <w:r w:rsidRPr="00AE0A24">
        <w:rPr>
          <w:rFonts w:ascii="Calibri" w:eastAsia="Calibri" w:hAnsi="Calibri" w:cs="Times New Roman"/>
        </w:rPr>
        <w:t xml:space="preserve"> </w:t>
      </w:r>
      <w:bookmarkEnd w:id="2"/>
      <w:r w:rsidRPr="00AE0A24">
        <w:rPr>
          <w:rFonts w:ascii="Calibri" w:eastAsia="Calibri" w:hAnsi="Calibri" w:cs="Times New Roman"/>
        </w:rPr>
        <w:t xml:space="preserve">to make the </w:t>
      </w:r>
      <w:r w:rsidR="00B203EA" w:rsidRPr="00B203EA">
        <w:rPr>
          <w:rFonts w:ascii="Calibri" w:eastAsia="Calibri" w:hAnsi="Calibri" w:cs="Times New Roman"/>
          <w:b/>
          <w:bCs/>
        </w:rPr>
        <w:t>Library Study Room Booking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40347018" w14:textId="6B967CFF" w:rsidR="002E697E" w:rsidRDefault="00786AD1" w:rsidP="00D01DF3">
      <w:pPr>
        <w:pStyle w:val="Heading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Book Room Button Functionality</w:t>
      </w:r>
    </w:p>
    <w:p w14:paraId="66E5FC2B" w14:textId="46ED686A" w:rsidR="002E697E" w:rsidRPr="002E697E" w:rsidRDefault="000814C3" w:rsidP="002E697E">
      <w:r>
        <w:rPr>
          <w:noProof/>
        </w:rPr>
        <w:drawing>
          <wp:inline distT="0" distB="0" distL="0" distR="0" wp14:anchorId="1CCB743D" wp14:editId="35B3E69B">
            <wp:extent cx="4962525" cy="6762750"/>
            <wp:effectExtent l="0" t="0" r="9525" b="0"/>
            <wp:docPr id="1512644569" name="Picture 1" descr="A screenshot of a log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44569" name="Picture 1" descr="A screenshot of a logi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676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2607EED" w14:textId="7EF5F079" w:rsidR="00AE7C19" w:rsidRDefault="002E697E" w:rsidP="002E697E">
      <w:bookmarkStart w:id="3" w:name="_Hlk182491848"/>
      <w:r>
        <w:t xml:space="preserve">When the </w:t>
      </w:r>
      <w:r w:rsidRPr="002E697E">
        <w:rPr>
          <w:rFonts w:ascii="Consolas" w:hAnsi="Consolas"/>
          <w:b/>
        </w:rPr>
        <w:t>[</w:t>
      </w:r>
      <w:r w:rsidR="000814C3">
        <w:rPr>
          <w:rFonts w:ascii="Consolas" w:hAnsi="Consolas"/>
          <w:b/>
        </w:rPr>
        <w:t>Book Room</w:t>
      </w:r>
      <w:r w:rsidRPr="002E697E">
        <w:rPr>
          <w:rFonts w:ascii="Consolas" w:hAnsi="Consolas"/>
          <w:b/>
        </w:rPr>
        <w:t>]</w:t>
      </w:r>
      <w:r w:rsidRPr="008329D3">
        <w:rPr>
          <w:rFonts w:cstheme="minorHAnsi"/>
        </w:rPr>
        <w:t xml:space="preserve"> </w:t>
      </w:r>
      <w:r>
        <w:t>button is clicked</w:t>
      </w:r>
      <w:r w:rsidR="00AE7C19">
        <w:t>, you need to validate that all fields are filled. If this is not the case, do not proceed.</w:t>
      </w:r>
    </w:p>
    <w:p w14:paraId="3C14A72D" w14:textId="5EE5A071" w:rsidR="00AE7C19" w:rsidRDefault="00AE7C19" w:rsidP="002E697E">
      <w:r>
        <w:t xml:space="preserve">If </w:t>
      </w:r>
      <w:r w:rsidR="00B121CE">
        <w:t xml:space="preserve">the </w:t>
      </w:r>
      <w:r>
        <w:t>validation is successful, the following functionality needs to be implemented:</w:t>
      </w:r>
    </w:p>
    <w:p w14:paraId="5E193C0C" w14:textId="060E6405" w:rsidR="00AE7C19" w:rsidRDefault="00B1765F" w:rsidP="00AE7C19">
      <w:pPr>
        <w:pStyle w:val="ListParagraph"/>
        <w:numPr>
          <w:ilvl w:val="0"/>
          <w:numId w:val="27"/>
        </w:numPr>
      </w:pPr>
      <w:r>
        <w:t>The information about the booked study room is filled in the preview element</w:t>
      </w:r>
      <w:r w:rsidR="00B121CE">
        <w:t xml:space="preserve"> </w:t>
      </w:r>
      <w:r>
        <w:t>– room size, time slot, full name, email, phone number.</w:t>
      </w:r>
    </w:p>
    <w:p w14:paraId="7913F6C9" w14:textId="77777777" w:rsidR="00B1765F" w:rsidRDefault="00B1765F" w:rsidP="00AE7C19">
      <w:pPr>
        <w:pStyle w:val="ListParagraph"/>
        <w:numPr>
          <w:ilvl w:val="0"/>
          <w:numId w:val="27"/>
        </w:numPr>
      </w:pPr>
      <w:r w:rsidRPr="00B1765F">
        <w:t>The preview element must be displayed.</w:t>
      </w:r>
    </w:p>
    <w:p w14:paraId="39BAC4F3" w14:textId="5FF3BE50" w:rsidR="00AE7C19" w:rsidRDefault="00B1765F" w:rsidP="00AE7C19">
      <w:pPr>
        <w:pStyle w:val="ListParagraph"/>
        <w:numPr>
          <w:ilvl w:val="0"/>
          <w:numId w:val="27"/>
        </w:numPr>
      </w:pPr>
      <w:r>
        <w:t>The 'Book Room' button must be disabled.</w:t>
      </w:r>
    </w:p>
    <w:p w14:paraId="34760BA0" w14:textId="4B4DE3FB" w:rsidR="00AE7C19" w:rsidRDefault="00B1765F" w:rsidP="00AE7C19">
      <w:pPr>
        <w:pStyle w:val="ListParagraph"/>
        <w:numPr>
          <w:ilvl w:val="0"/>
          <w:numId w:val="27"/>
        </w:numPr>
      </w:pPr>
      <w:r>
        <w:lastRenderedPageBreak/>
        <w:t>The values of the fields in the form must be cleared.</w:t>
      </w:r>
    </w:p>
    <w:bookmarkEnd w:id="3"/>
    <w:p w14:paraId="136CCC65" w14:textId="36B0D6EB" w:rsidR="002E697E" w:rsidRPr="002E697E" w:rsidRDefault="002E697E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b/>
          <w:bCs/>
        </w:rPr>
      </w:pPr>
      <w:r w:rsidRPr="002E697E">
        <w:t xml:space="preserve">Edit </w:t>
      </w:r>
      <w:r w:rsidR="004469F3">
        <w:t>Room</w:t>
      </w:r>
      <w:r w:rsidRPr="002E697E">
        <w:t xml:space="preserve"> Info</w:t>
      </w:r>
    </w:p>
    <w:p w14:paraId="5F3553AF" w14:textId="442AC568" w:rsidR="002E697E" w:rsidRPr="00AE7146" w:rsidRDefault="002E697E" w:rsidP="00AE7146">
      <w:pPr>
        <w:rPr>
          <w:rStyle w:val="Strong"/>
          <w:b w:val="0"/>
          <w:bCs w:val="0"/>
        </w:rPr>
      </w:pPr>
      <w:r w:rsidRPr="00AE7146">
        <w:rPr>
          <w:rStyle w:val="Strong"/>
          <w:b w:val="0"/>
          <w:bCs w:val="0"/>
        </w:rPr>
        <w:t>When the</w:t>
      </w:r>
      <w:r w:rsidRPr="002D7377">
        <w:rPr>
          <w:rStyle w:val="Strong"/>
        </w:rPr>
        <w:t xml:space="preserve"> </w:t>
      </w:r>
      <w:r w:rsidR="001C426A">
        <w:rPr>
          <w:rStyle w:val="Strong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Strong"/>
        </w:rPr>
        <w:t xml:space="preserve"> button </w:t>
      </w:r>
      <w:r w:rsidRPr="00AE7146">
        <w:rPr>
          <w:rStyle w:val="Strong"/>
          <w:b w:val="0"/>
          <w:bCs w:val="0"/>
        </w:rPr>
        <w:t>is</w:t>
      </w:r>
      <w:r w:rsidRPr="002D7377">
        <w:rPr>
          <w:rStyle w:val="Strong"/>
        </w:rPr>
        <w:t xml:space="preserve">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</w:rPr>
        <w:t xml:space="preserve"> is </w:t>
      </w:r>
      <w:r w:rsidRPr="00E14CB8">
        <w:rPr>
          <w:rStyle w:val="Strong"/>
        </w:rPr>
        <w:t>loaded</w:t>
      </w:r>
      <w:r w:rsidR="004469F3">
        <w:rPr>
          <w:rStyle w:val="Strong"/>
        </w:rPr>
        <w:t xml:space="preserve"> back</w:t>
      </w:r>
      <w:r w:rsidRPr="002D7377">
        <w:rPr>
          <w:rStyle w:val="Strong"/>
        </w:rPr>
        <w:t xml:space="preserve"> in</w:t>
      </w:r>
      <w:r>
        <w:rPr>
          <w:rStyle w:val="Strong"/>
        </w:rPr>
        <w:t>to</w:t>
      </w:r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from step 1</w:t>
      </w:r>
      <w:r w:rsidR="001C426A">
        <w:rPr>
          <w:rStyle w:val="Strong"/>
        </w:rPr>
        <w:t>,</w:t>
      </w:r>
      <w:r w:rsidRPr="002D7377">
        <w:rPr>
          <w:rStyle w:val="Strong"/>
        </w:rPr>
        <w:t xml:space="preserve"> while the </w:t>
      </w:r>
      <w:r w:rsidRPr="001C426A">
        <w:rPr>
          <w:rStyle w:val="CodeChar"/>
        </w:rPr>
        <w:t>[</w:t>
      </w:r>
      <w:r w:rsidR="004469F3">
        <w:rPr>
          <w:rFonts w:ascii="Consolas" w:hAnsi="Consolas"/>
          <w:b/>
        </w:rPr>
        <w:t>Book Room</w:t>
      </w:r>
      <w:r w:rsidRPr="001C426A">
        <w:rPr>
          <w:rStyle w:val="CodeChar"/>
        </w:rPr>
        <w:t>]</w:t>
      </w:r>
      <w:r w:rsidRPr="002D7377">
        <w:rPr>
          <w:rStyle w:val="Strong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</w:rPr>
        <w:t xml:space="preserve"> again.</w:t>
      </w:r>
    </w:p>
    <w:p w14:paraId="1BD855FD" w14:textId="53D21575" w:rsidR="002E697E" w:rsidRPr="009817F5" w:rsidRDefault="001D532F" w:rsidP="001C426A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3D8DFBDA" wp14:editId="64E56B2F">
            <wp:extent cx="4800600" cy="3781425"/>
            <wp:effectExtent l="152400" t="152400" r="342900" b="352425"/>
            <wp:docPr id="1060690664" name="Picture 1" descr="A screenshot of a library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90664" name="Picture 1" descr="A screenshot of a library roo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781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2DB72B" w14:textId="35A50E8E" w:rsidR="00725A61" w:rsidRDefault="00725A61" w:rsidP="00725A61">
      <w:r>
        <w:t>The preview element must be hidden.</w:t>
      </w:r>
    </w:p>
    <w:p w14:paraId="0208E3DE" w14:textId="04CA6FBF" w:rsidR="002E697E" w:rsidRDefault="002E697E" w:rsidP="001C426A">
      <w:pPr>
        <w:spacing w:before="80" w:after="120" w:line="276" w:lineRule="auto"/>
        <w:rPr>
          <w:rStyle w:val="Strong"/>
          <w:b w:val="0"/>
        </w:rPr>
      </w:pPr>
    </w:p>
    <w:p w14:paraId="28A9D353" w14:textId="77A6AC48" w:rsidR="00AC2DA2" w:rsidRPr="00725A61" w:rsidRDefault="001D532F" w:rsidP="00AC2DA2">
      <w:pPr>
        <w:pStyle w:val="Heading3"/>
        <w:numPr>
          <w:ilvl w:val="1"/>
          <w:numId w:val="1"/>
        </w:numPr>
        <w:spacing w:line="276" w:lineRule="auto"/>
      </w:pPr>
      <w:r>
        <w:t>Confirm Booking</w:t>
      </w:r>
    </w:p>
    <w:p w14:paraId="3F3F9B27" w14:textId="58EB668B" w:rsidR="002E697E" w:rsidRPr="00B121C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Strong"/>
        </w:rPr>
        <w:t xml:space="preserve">When the </w:t>
      </w:r>
      <w:r w:rsidR="00AE7146">
        <w:rPr>
          <w:rStyle w:val="CodeChar"/>
        </w:rPr>
        <w:t>[</w:t>
      </w:r>
      <w:r w:rsidR="008B5756">
        <w:rPr>
          <w:rStyle w:val="CodeChar"/>
        </w:rPr>
        <w:t>Confirm Booking</w:t>
      </w:r>
      <w:r w:rsidR="00AE7146">
        <w:rPr>
          <w:rStyle w:val="CodeChar"/>
        </w:rPr>
        <w:t>]</w:t>
      </w:r>
      <w:r w:rsidRPr="00933F02">
        <w:rPr>
          <w:rStyle w:val="Strong"/>
        </w:rPr>
        <w:t xml:space="preserve"> button is clicked,</w:t>
      </w:r>
      <w:r w:rsidRPr="00AE7146">
        <w:rPr>
          <w:bCs/>
        </w:rPr>
        <w:t xml:space="preserve"> </w:t>
      </w:r>
      <w:bookmarkStart w:id="4" w:name="_Hlk182492356"/>
      <w:r w:rsidRPr="00AE7146">
        <w:rPr>
          <w:bCs/>
        </w:rPr>
        <w:t xml:space="preserve">you must </w:t>
      </w:r>
      <w:r w:rsidR="00725A61">
        <w:rPr>
          <w:bCs/>
        </w:rPr>
        <w:t xml:space="preserve">hide the preview element and show the </w:t>
      </w:r>
      <w:r w:rsidR="00B121CE" w:rsidRPr="00B121CE">
        <w:rPr>
          <w:bCs/>
        </w:rPr>
        <w:t xml:space="preserve">element with </w:t>
      </w:r>
      <w:r w:rsidR="00B121CE" w:rsidRPr="00B121CE">
        <w:rPr>
          <w:b/>
          <w:bCs/>
        </w:rPr>
        <w:t>id="confirmation"</w:t>
      </w:r>
      <w:r w:rsidR="00AE7146" w:rsidRPr="00B121CE">
        <w:rPr>
          <w:b/>
          <w:bCs/>
        </w:rPr>
        <w:t>.</w:t>
      </w:r>
    </w:p>
    <w:p w14:paraId="0CF1FA66" w14:textId="116D1B32" w:rsidR="00AE7146" w:rsidRPr="00AE7146" w:rsidRDefault="00A0470C" w:rsidP="00AE7146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21B8F747" wp14:editId="3AD29D53">
            <wp:extent cx="4600575" cy="5534025"/>
            <wp:effectExtent l="0" t="0" r="9525" b="9525"/>
            <wp:docPr id="1857294821" name="Picture 1" descr="A screenshot of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94821" name="Picture 1" descr="A screenshot of a roo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B51B9" w14:textId="17848C0F" w:rsidR="002E697E" w:rsidRPr="002E697E" w:rsidRDefault="00A0470C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</w:rPr>
      </w:pPr>
      <w:bookmarkStart w:id="5" w:name="_Hlk182492413"/>
      <w:bookmarkEnd w:id="4"/>
      <w:r>
        <w:t>Book Another Room</w:t>
      </w:r>
    </w:p>
    <w:p w14:paraId="5E4AFDF2" w14:textId="5682DC6F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Strong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="00A0470C">
        <w:rPr>
          <w:rStyle w:val="CodeChar"/>
          <w:rFonts w:cstheme="minorHAnsi"/>
        </w:rPr>
        <w:t>Book Another Room</w:t>
      </w:r>
      <w:r w:rsidR="00F65F86" w:rsidRPr="00F65F86">
        <w:rPr>
          <w:rStyle w:val="CodeChar"/>
          <w:rFonts w:cstheme="minorHAnsi"/>
        </w:rPr>
        <w:t>]</w:t>
      </w:r>
      <w:r w:rsidRPr="00D01DF3">
        <w:rPr>
          <w:rStyle w:val="Strong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</w:t>
      </w:r>
      <w:r w:rsidR="00725A61" w:rsidRPr="00AE7146">
        <w:rPr>
          <w:bCs/>
        </w:rPr>
        <w:t xml:space="preserve">you must </w:t>
      </w:r>
      <w:r w:rsidR="00725A61" w:rsidRPr="00F14FD4">
        <w:rPr>
          <w:b/>
        </w:rPr>
        <w:t xml:space="preserve">hide the </w:t>
      </w:r>
      <w:r w:rsidR="00B121CE" w:rsidRPr="00B121CE">
        <w:rPr>
          <w:b/>
          <w:bCs/>
          <w:u w:val="single"/>
        </w:rPr>
        <w:t>element with</w:t>
      </w:r>
      <w:r w:rsidR="00B121CE" w:rsidRPr="00B121CE">
        <w:rPr>
          <w:b/>
          <w:u w:val="single"/>
        </w:rPr>
        <w:t xml:space="preserve"> </w:t>
      </w:r>
      <w:r w:rsidR="00B121CE" w:rsidRPr="00B121CE">
        <w:rPr>
          <w:b/>
          <w:bCs/>
          <w:u w:val="single"/>
        </w:rPr>
        <w:t>id="confirmation</w:t>
      </w:r>
      <w:r w:rsidR="00B121CE">
        <w:rPr>
          <w:b/>
          <w:bCs/>
          <w:u w:val="single"/>
        </w:rPr>
        <w:t xml:space="preserve"> </w:t>
      </w:r>
      <w:r w:rsidR="00725A61">
        <w:rPr>
          <w:bCs/>
        </w:rPr>
        <w:t xml:space="preserve">and enable the </w:t>
      </w:r>
      <w:r w:rsidR="00725A61" w:rsidRPr="001C426A">
        <w:rPr>
          <w:rStyle w:val="CodeChar"/>
        </w:rPr>
        <w:t>[</w:t>
      </w:r>
      <w:r w:rsidR="0009687B">
        <w:rPr>
          <w:rFonts w:ascii="Consolas" w:hAnsi="Consolas"/>
          <w:b/>
        </w:rPr>
        <w:t>Book Room</w:t>
      </w:r>
      <w:r w:rsidR="00725A61" w:rsidRPr="001C426A">
        <w:rPr>
          <w:rStyle w:val="CodeChar"/>
        </w:rPr>
        <w:t>]</w:t>
      </w:r>
      <w:r w:rsidR="00725A61" w:rsidRPr="002D7377">
        <w:rPr>
          <w:rStyle w:val="Strong"/>
        </w:rPr>
        <w:t xml:space="preserve"> button</w:t>
      </w:r>
      <w:r w:rsidRPr="00D01DF3">
        <w:rPr>
          <w:rFonts w:cstheme="minorHAnsi"/>
          <w:bCs/>
        </w:rPr>
        <w:t>.</w:t>
      </w:r>
    </w:p>
    <w:bookmarkEnd w:id="5"/>
    <w:p w14:paraId="013183C0" w14:textId="446C994F" w:rsidR="00FA3B10" w:rsidRDefault="00F57277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3D0BAFA9" w14:textId="19B1C69F" w:rsidR="002950D3" w:rsidRDefault="00CE18D1" w:rsidP="002E511A">
      <w:r w:rsidRPr="00CE18D1">
        <w:t>You have been given a JavaScript application. All the necessary setup is complete, allowing you to start writing your tests. Your goal is to write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Heading3"/>
        <w:numPr>
          <w:ilvl w:val="1"/>
          <w:numId w:val="1"/>
        </w:numPr>
      </w:pPr>
      <w:r>
        <w:t>App Introduction</w:t>
      </w:r>
    </w:p>
    <w:p w14:paraId="135F5653" w14:textId="373620FB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r w:rsidR="005E1AEC" w:rsidRPr="005E1AEC">
        <w:rPr>
          <w:b/>
          <w:bCs/>
        </w:rPr>
        <w:t>Book Collection Management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>
      <w:pPr>
        <w:pStyle w:val="ListParagraph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64BA6CB9" w14:textId="77777777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287874AF" w:rsidR="00DB71D9" w:rsidRDefault="005E1AEC">
      <w:pPr>
        <w:pStyle w:val="ListParagraph"/>
        <w:numPr>
          <w:ilvl w:val="0"/>
          <w:numId w:val="9"/>
        </w:numPr>
      </w:pPr>
      <w:r>
        <w:rPr>
          <w:b/>
          <w:bCs/>
        </w:rPr>
        <w:t>Collection</w:t>
      </w:r>
      <w:r w:rsidR="00DB71D9">
        <w:rPr>
          <w:b/>
          <w:bCs/>
        </w:rPr>
        <w:t xml:space="preserve"> page</w:t>
      </w:r>
      <w:r w:rsidR="00DB71D9">
        <w:t xml:space="preserve">: See all created </w:t>
      </w:r>
      <w:r w:rsidR="009D3CB7">
        <w:t>book</w:t>
      </w:r>
      <w:r w:rsidR="00DB6FEF">
        <w:t>s</w:t>
      </w:r>
      <w:r w:rsidR="00DB71D9">
        <w:t>.</w:t>
      </w:r>
    </w:p>
    <w:p w14:paraId="4B3748CF" w14:textId="43561BF6" w:rsidR="00DB6FEF" w:rsidRDefault="00DB6FEF">
      <w:pPr>
        <w:pStyle w:val="ListParagraph"/>
        <w:numPr>
          <w:ilvl w:val="0"/>
          <w:numId w:val="9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 xml:space="preserve">: </w:t>
      </w:r>
      <w:r w:rsidR="00B121CE" w:rsidRPr="00B121CE">
        <w:t>Search for books</w:t>
      </w:r>
      <w:r w:rsidR="00B121CE">
        <w:t xml:space="preserve"> </w:t>
      </w:r>
      <w:r>
        <w:t xml:space="preserve">by </w:t>
      </w:r>
      <w:r w:rsidR="00ED3B35">
        <w:t>title</w:t>
      </w:r>
      <w:r>
        <w:t>.</w:t>
      </w:r>
    </w:p>
    <w:p w14:paraId="5A2D9BD4" w14:textId="6D607C98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 xml:space="preserve">: </w:t>
      </w:r>
      <w:r w:rsidR="00B121CE">
        <w:t>R</w:t>
      </w:r>
      <w:r>
        <w:t>egister a new account or log in.</w:t>
      </w:r>
    </w:p>
    <w:p w14:paraId="21FEB546" w14:textId="4195BE1F" w:rsidR="00DB71D9" w:rsidRDefault="009D1C1F">
      <w:pPr>
        <w:pStyle w:val="ListParagraph"/>
        <w:numPr>
          <w:ilvl w:val="0"/>
          <w:numId w:val="8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2636A996" w14:textId="7204047B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9D3CB7">
        <w:rPr>
          <w:b/>
          <w:bCs/>
        </w:rPr>
        <w:t>Book</w:t>
      </w:r>
      <w:r w:rsidR="009D1C1F" w:rsidRPr="009D1C1F">
        <w:rPr>
          <w:b/>
          <w:bCs/>
        </w:rPr>
        <w:t xml:space="preserve"> Page</w:t>
      </w:r>
      <w:r>
        <w:t xml:space="preserve">: </w:t>
      </w:r>
      <w:r w:rsidR="00B121CE">
        <w:t>C</w:t>
      </w:r>
      <w:r>
        <w:t xml:space="preserve">reate new </w:t>
      </w:r>
      <w:r w:rsidR="009D3CB7">
        <w:t>books</w:t>
      </w:r>
      <w:r>
        <w:t>.</w:t>
      </w:r>
    </w:p>
    <w:p w14:paraId="1A14A22E" w14:textId="6B469510" w:rsidR="00DB71D9" w:rsidRDefault="005E1AEC">
      <w:pPr>
        <w:pStyle w:val="ListParagraph"/>
        <w:numPr>
          <w:ilvl w:val="0"/>
          <w:numId w:val="10"/>
        </w:numPr>
      </w:pPr>
      <w:r>
        <w:rPr>
          <w:b/>
          <w:bCs/>
        </w:rPr>
        <w:lastRenderedPageBreak/>
        <w:t>Collection</w:t>
      </w:r>
      <w:r w:rsidR="00DB71D9">
        <w:t xml:space="preserve">: See all created </w:t>
      </w:r>
      <w:r w:rsidR="009D3CB7">
        <w:t>books</w:t>
      </w:r>
      <w:r w:rsidR="00DB71D9">
        <w:t xml:space="preserve"> (both their own and others').</w:t>
      </w:r>
    </w:p>
    <w:p w14:paraId="249E8B84" w14:textId="3778C099" w:rsidR="00DB71D9" w:rsidRDefault="00DB6FEF">
      <w:pPr>
        <w:pStyle w:val="ListParagraph"/>
        <w:numPr>
          <w:ilvl w:val="0"/>
          <w:numId w:val="10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 w:rsidR="00B121CE" w:rsidRPr="00B121CE">
        <w:t>Search for books by title</w:t>
      </w:r>
      <w:r w:rsidR="00DB71D9">
        <w:t>.</w:t>
      </w:r>
    </w:p>
    <w:p w14:paraId="79310112" w14:textId="7F4ECF77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 xml:space="preserve">: </w:t>
      </w:r>
      <w:r w:rsidR="00B121CE">
        <w:t>L</w:t>
      </w:r>
      <w:r>
        <w:t>og out of the app.</w:t>
      </w:r>
    </w:p>
    <w:p w14:paraId="0E6A4AC4" w14:textId="1EA6A5A4" w:rsidR="00DB71D9" w:rsidRDefault="009D3CB7">
      <w:pPr>
        <w:pStyle w:val="ListParagraph"/>
        <w:numPr>
          <w:ilvl w:val="0"/>
          <w:numId w:val="8"/>
        </w:numPr>
      </w:pPr>
      <w:r>
        <w:rPr>
          <w:b/>
          <w:bCs/>
        </w:rPr>
        <w:t>Book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76E25DC2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 </w:t>
      </w:r>
      <w:r w:rsidR="009D3CB7">
        <w:t>book</w:t>
      </w:r>
      <w:r>
        <w:t>.</w:t>
      </w:r>
    </w:p>
    <w:p w14:paraId="0ECCDB27" w14:textId="6533E305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 xml:space="preserve">: Only the owner of a </w:t>
      </w:r>
      <w:r w:rsidR="009D3CB7">
        <w:t xml:space="preserve">book </w:t>
      </w:r>
      <w:r>
        <w:t xml:space="preserve">can see and use the Edit and Delete buttons in the detail view to modify or remove the </w:t>
      </w:r>
      <w:r w:rsidR="009D3CB7">
        <w:t>book</w:t>
      </w:r>
      <w:r>
        <w:t>.</w:t>
      </w:r>
    </w:p>
    <w:p w14:paraId="3201AAE9" w14:textId="45C68F32" w:rsidR="009D1C1F" w:rsidRDefault="009D1C1F">
      <w:pPr>
        <w:pStyle w:val="ListParagraph"/>
        <w:numPr>
          <w:ilvl w:val="0"/>
          <w:numId w:val="8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DB9113D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9D3CB7">
        <w:t>book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Heading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08289B28" w14:textId="2C3CDA47" w:rsidR="00CF598C" w:rsidRDefault="00CE18D1" w:rsidP="00CF598C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</w:t>
      </w:r>
      <w:r w:rsidR="00CF598C">
        <w:t>There is</w:t>
      </w:r>
      <w:r w:rsidR="00CF598C" w:rsidRPr="0042145B">
        <w:t xml:space="preserve"> </w:t>
      </w:r>
      <w:r w:rsidR="00CF598C" w:rsidRPr="00B0051D">
        <w:rPr>
          <w:b/>
          <w:bCs/>
        </w:rPr>
        <w:t>a single file named "e2e.test.js"</w:t>
      </w:r>
      <w:r w:rsidR="00CF598C" w:rsidRPr="0042145B">
        <w:t xml:space="preserve">. In it, you must write your </w:t>
      </w:r>
      <w:r w:rsidR="00B121CE">
        <w:t>f</w:t>
      </w:r>
      <w:r w:rsidR="00CF598C" w:rsidRPr="0042145B">
        <w:t>ront-</w:t>
      </w:r>
      <w:r w:rsidR="00B121CE">
        <w:t>e</w:t>
      </w:r>
      <w:r w:rsidR="00CF598C" w:rsidRPr="0042145B">
        <w:t>nd tests with the Playwright framework</w:t>
      </w:r>
      <w:r w:rsidR="00CF598C">
        <w:t>.</w:t>
      </w:r>
    </w:p>
    <w:p w14:paraId="609B71CA" w14:textId="77777777" w:rsidR="00B753F6" w:rsidRDefault="00B753F6" w:rsidP="006D0E12"/>
    <w:p w14:paraId="502DA633" w14:textId="786D894B" w:rsidR="00B753F6" w:rsidRDefault="00B753F6" w:rsidP="006D0E12">
      <w:r>
        <w:t xml:space="preserve">As for </w:t>
      </w:r>
      <w:r w:rsidR="00B121CE">
        <w:t xml:space="preserve">the </w:t>
      </w:r>
      <w:r>
        <w:t>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</w:t>
      </w:r>
      <w:r w:rsidR="00B121CE">
        <w:rPr>
          <w:b/>
          <w:bCs/>
        </w:rPr>
        <w:t>t</w:t>
      </w:r>
      <w:r w:rsidRPr="00B0051D">
        <w:rPr>
          <w:b/>
          <w:bCs/>
        </w:rPr>
        <w:t>erminals</w:t>
      </w:r>
      <w:r>
        <w:t>:</w:t>
      </w:r>
    </w:p>
    <w:p w14:paraId="4B430510" w14:textId="2D793A76" w:rsidR="00483A82" w:rsidRPr="00483A82" w:rsidRDefault="00483A82">
      <w:pPr>
        <w:pStyle w:val="ListParagraph"/>
        <w:numPr>
          <w:ilvl w:val="0"/>
          <w:numId w:val="12"/>
        </w:numPr>
      </w:pPr>
      <w:r>
        <w:t>"</w:t>
      </w:r>
      <w:proofErr w:type="spellStart"/>
      <w:r w:rsidRPr="00483A82">
        <w:rPr>
          <w:b/>
          <w:bCs/>
        </w:rPr>
        <w:t>npm</w:t>
      </w:r>
      <w:proofErr w:type="spellEnd"/>
      <w:r w:rsidRPr="00483A82">
        <w:rPr>
          <w:b/>
          <w:bCs/>
        </w:rPr>
        <w:t xml:space="preserve"> install</w:t>
      </w:r>
      <w:r>
        <w:t>" (or "</w:t>
      </w:r>
      <w:proofErr w:type="spellStart"/>
      <w:r w:rsidRPr="00483A82">
        <w:rPr>
          <w:b/>
          <w:bCs/>
        </w:rPr>
        <w:t>npm</w:t>
      </w:r>
      <w:proofErr w:type="spellEnd"/>
      <w:r w:rsidRPr="00483A82">
        <w:rPr>
          <w:b/>
          <w:bCs/>
        </w:rPr>
        <w:t xml:space="preserve"> </w:t>
      </w:r>
      <w:proofErr w:type="spellStart"/>
      <w:r w:rsidRPr="00483A82">
        <w:rPr>
          <w:b/>
          <w:bCs/>
        </w:rPr>
        <w:t>i</w:t>
      </w:r>
      <w:proofErr w:type="spellEnd"/>
      <w:r w:rsidR="00B121CE">
        <w:t xml:space="preserve"> 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npm</w:t>
      </w:r>
      <w:proofErr w:type="spell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6845A407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npm</w:t>
      </w:r>
      <w:proofErr w:type="spellEnd"/>
      <w:r w:rsidRPr="00B0051D">
        <w:rPr>
          <w:b/>
          <w:bCs/>
        </w:rPr>
        <w:t xml:space="preserve"> start"</w:t>
      </w:r>
      <w:r>
        <w:t xml:space="preserve"> </w:t>
      </w:r>
      <w:r w:rsidR="00B121CE">
        <w:t>(in another terminal)</w:t>
      </w:r>
      <w:r>
        <w:t>– to start the HTTP server.</w:t>
      </w:r>
    </w:p>
    <w:p w14:paraId="5C095714" w14:textId="77777777" w:rsidR="00B753F6" w:rsidRDefault="00B753F6" w:rsidP="00B753F6"/>
    <w:p w14:paraId="35507ACA" w14:textId="087FEB8C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 xml:space="preserve">a third </w:t>
      </w:r>
      <w:r w:rsidR="00202652">
        <w:rPr>
          <w:b/>
          <w:bCs/>
        </w:rPr>
        <w:t>t</w:t>
      </w:r>
      <w:r w:rsidR="006A3E14" w:rsidRPr="006A3E14">
        <w:rPr>
          <w:b/>
          <w:bCs/>
        </w:rPr>
        <w:t>erminal window for the execution of Playwright tests</w:t>
      </w:r>
      <w:r>
        <w:t>.</w:t>
      </w:r>
      <w:r w:rsidR="00202652">
        <w:t xml:space="preserve"> </w:t>
      </w:r>
      <w:r w:rsidR="00202652">
        <w:br/>
        <w:t>Use the command "</w:t>
      </w:r>
      <w:proofErr w:type="spellStart"/>
      <w:r w:rsidR="00202652" w:rsidRPr="00202652">
        <w:rPr>
          <w:b/>
          <w:bCs/>
        </w:rPr>
        <w:t>npm</w:t>
      </w:r>
      <w:proofErr w:type="spellEnd"/>
      <w:r w:rsidR="00202652" w:rsidRPr="00202652">
        <w:rPr>
          <w:b/>
          <w:bCs/>
        </w:rPr>
        <w:t xml:space="preserve"> test</w:t>
      </w:r>
      <w:r w:rsidR="00202652">
        <w:t>".</w:t>
      </w:r>
    </w:p>
    <w:p w14:paraId="5838C8D7" w14:textId="77777777" w:rsidR="00DB3F5E" w:rsidRPr="006C2A48" w:rsidRDefault="00DB3F5E" w:rsidP="006C2A48"/>
    <w:p w14:paraId="6FCA062E" w14:textId="148C1756" w:rsidR="00C354B7" w:rsidRDefault="00F57277" w:rsidP="00C354B7">
      <w:pPr>
        <w:pStyle w:val="Heading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>
      <w:pPr>
        <w:pStyle w:val="ListParagraph"/>
        <w:numPr>
          <w:ilvl w:val="0"/>
          <w:numId w:val="24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>
      <w:pPr>
        <w:pStyle w:val="ListParagraph"/>
        <w:numPr>
          <w:ilvl w:val="0"/>
          <w:numId w:val="24"/>
        </w:numPr>
      </w:pPr>
      <w:r>
        <w:t>Predefined variables that you can use:</w:t>
      </w:r>
    </w:p>
    <w:p w14:paraId="48EE0D70" w14:textId="087D9AA1" w:rsidR="00B17D3A" w:rsidRDefault="009A7438" w:rsidP="00B17D3A">
      <w:r w:rsidRPr="009A7438">
        <w:rPr>
          <w:noProof/>
        </w:rPr>
        <w:drawing>
          <wp:inline distT="0" distB="0" distL="0" distR="0" wp14:anchorId="55A1D1CD" wp14:editId="3D6E0EA3">
            <wp:extent cx="2552700" cy="2163305"/>
            <wp:effectExtent l="152400" t="152400" r="342900" b="35179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>
      <w:pPr>
        <w:pStyle w:val="ListParagraph"/>
        <w:numPr>
          <w:ilvl w:val="0"/>
          <w:numId w:val="24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lastRenderedPageBreak/>
        <w:drawing>
          <wp:inline distT="0" distB="0" distL="0" distR="0" wp14:anchorId="5D62AC63" wp14:editId="1D6E852E">
            <wp:extent cx="2567763" cy="2133600"/>
            <wp:effectExtent l="152400" t="152400" r="347345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>
      <w:pPr>
        <w:pStyle w:val="ListParagraph"/>
        <w:numPr>
          <w:ilvl w:val="0"/>
          <w:numId w:val="24"/>
        </w:numPr>
      </w:pPr>
      <w:r>
        <w:t>Test suits:</w:t>
      </w:r>
    </w:p>
    <w:p w14:paraId="7AF3278C" w14:textId="3A55DD01" w:rsidR="00B17D3A" w:rsidRPr="009A7438" w:rsidRDefault="00B17D3A" w:rsidP="00B17D3A">
      <w:pPr>
        <w:rPr>
          <w:lang w:val="bg-BG"/>
        </w:rPr>
      </w:pPr>
      <w:r w:rsidRPr="00B17D3A">
        <w:rPr>
          <w:noProof/>
        </w:rPr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4BB32890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202652">
        <w:t>Book Collection Management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Heading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>
      <w:pPr>
        <w:pStyle w:val="ListParagraph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19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9B3513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4DAFE39" w14:textId="7102730E" w:rsidR="009B3513" w:rsidRPr="00250370" w:rsidRDefault="009B3513" w:rsidP="009B3513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02B42DF6" w14:textId="4D6843AA" w:rsidR="007E65EC" w:rsidRDefault="002B4356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 w:rsidR="007E65EC"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Heading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>
      <w:pPr>
        <w:pStyle w:val="ListParagraph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>
      <w:pPr>
        <w:pStyle w:val="ListParagraph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0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>
      <w:pPr>
        <w:pStyle w:val="ListParagraph"/>
        <w:numPr>
          <w:ilvl w:val="0"/>
          <w:numId w:val="18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lastRenderedPageBreak/>
        <w:t>Locate and fill the input field for email.</w:t>
      </w:r>
    </w:p>
    <w:p w14:paraId="312872ED" w14:textId="143EEE52" w:rsidR="007E65EC" w:rsidRPr="009B3513" w:rsidRDefault="007E65EC">
      <w:pPr>
        <w:pStyle w:val="ListParagraph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1B5A37F" w14:textId="0532231D" w:rsidR="009B3513" w:rsidRPr="00250370" w:rsidRDefault="009B3513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37212790" w14:textId="4427C1C7" w:rsidR="007E65EC" w:rsidRDefault="00EC73B8" w:rsidP="00EC73B8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Heading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>
      <w:pPr>
        <w:pStyle w:val="ListParagraph"/>
        <w:numPr>
          <w:ilvl w:val="0"/>
          <w:numId w:val="19"/>
        </w:numPr>
        <w:rPr>
          <w:b/>
          <w:bCs/>
          <w:u w:val="single"/>
        </w:rPr>
      </w:pPr>
      <w:bookmarkStart w:id="6" w:name="_Hlk182407355"/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>
      <w:pPr>
        <w:pStyle w:val="ListParagraph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31A1B034" w:rsidR="00153CAA" w:rsidRPr="007E65EC" w:rsidRDefault="009B3513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C</w:t>
      </w:r>
      <w:r w:rsidR="00153CAA" w:rsidRPr="00F70898">
        <w:rPr>
          <w:b/>
          <w:bCs/>
          <w14:ligatures w14:val="none"/>
        </w:rPr>
        <w:t xml:space="preserve">lick </w:t>
      </w:r>
      <w:r>
        <w:rPr>
          <w:b/>
          <w:bCs/>
          <w14:ligatures w14:val="none"/>
        </w:rPr>
        <w:t>the</w:t>
      </w:r>
      <w:r w:rsidR="00153CAA" w:rsidRPr="00F70898">
        <w:rPr>
          <w:b/>
          <w:bCs/>
          <w14:ligatures w14:val="none"/>
        </w:rPr>
        <w:t xml:space="preserve"> Logout button</w:t>
      </w:r>
      <w:r w:rsidR="00153CAA">
        <w:rPr>
          <w14:ligatures w14:val="none"/>
        </w:rPr>
        <w:t>.</w:t>
      </w:r>
    </w:p>
    <w:p w14:paraId="20B28859" w14:textId="172107B0" w:rsidR="00153CAA" w:rsidRDefault="00153CAA">
      <w:pPr>
        <w:pStyle w:val="ListParagraph"/>
        <w:numPr>
          <w:ilvl w:val="0"/>
          <w:numId w:val="19"/>
        </w:numPr>
      </w:pPr>
      <w:r>
        <w:rPr>
          <w:b/>
          <w:bCs/>
        </w:rPr>
        <w:t>Wait for Login button.</w:t>
      </w:r>
    </w:p>
    <w:p w14:paraId="51D38685" w14:textId="77777777" w:rsidR="00AA7183" w:rsidRDefault="00AA7183" w:rsidP="00AA7183">
      <w:pPr>
        <w:pStyle w:val="ListParagraph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bookmarkEnd w:id="6"/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Heading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>
      <w:pPr>
        <w:pStyle w:val="ListParagraph"/>
        <w:numPr>
          <w:ilvl w:val="0"/>
          <w:numId w:val="5"/>
        </w:numPr>
      </w:pPr>
      <w:r>
        <w:t>Create a test scope.</w:t>
      </w:r>
    </w:p>
    <w:p w14:paraId="6271DB4D" w14:textId="77777777" w:rsidR="00CF645A" w:rsidRPr="008E7743" w:rsidRDefault="00CF645A">
      <w:pPr>
        <w:pStyle w:val="ListParagraph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2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>
      <w:pPr>
        <w:pStyle w:val="ListParagraph"/>
        <w:numPr>
          <w:ilvl w:val="0"/>
          <w:numId w:val="5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70A406E1" w:rsidR="00CF645A" w:rsidRDefault="00CF645A">
      <w:pPr>
        <w:pStyle w:val="ListParagraph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7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5E1AEC">
        <w:rPr>
          <w:b/>
          <w:bCs/>
          <w14:ligatures w14:val="none"/>
        </w:rPr>
        <w:t>Collection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 xml:space="preserve">, "Create </w:t>
      </w:r>
      <w:r w:rsidR="009D3CB7">
        <w:rPr>
          <w:b/>
          <w:bCs/>
          <w14:ligatures w14:val="none"/>
        </w:rPr>
        <w:t>Book</w:t>
      </w:r>
      <w:r w:rsidR="006B607A">
        <w:rPr>
          <w:b/>
          <w:bCs/>
          <w14:ligatures w14:val="none"/>
        </w:rPr>
        <w:t>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7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Heading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>
      <w:pPr>
        <w:pStyle w:val="ListParagraph"/>
        <w:numPr>
          <w:ilvl w:val="0"/>
          <w:numId w:val="20"/>
        </w:numPr>
      </w:pPr>
      <w:r>
        <w:t>Create a test scope.</w:t>
      </w:r>
    </w:p>
    <w:p w14:paraId="7B379EFA" w14:textId="32124208" w:rsidR="00CF645A" w:rsidRPr="005467D9" w:rsidRDefault="00CF645A">
      <w:pPr>
        <w:pStyle w:val="ListParagraph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23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1FDAC6D9" w14:textId="5701ACA3" w:rsidR="00CF645A" w:rsidRDefault="00CF645A">
      <w:pPr>
        <w:pStyle w:val="ListParagraph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</w:t>
      </w:r>
      <w:r w:rsidR="005E1AEC">
        <w:rPr>
          <w:b/>
          <w:bCs/>
          <w14:ligatures w14:val="none"/>
        </w:rPr>
        <w:t>Collection</w:t>
      </w:r>
      <w:r w:rsidR="006B607A" w:rsidRPr="006B607A">
        <w:rPr>
          <w:b/>
          <w:bCs/>
          <w14:ligatures w14:val="none"/>
        </w:rPr>
        <w:t>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 xml:space="preserve">buttons are visible, and "Create </w:t>
      </w:r>
      <w:r w:rsidR="009D3CB7">
        <w:rPr>
          <w:b/>
          <w:bCs/>
          <w14:ligatures w14:val="none"/>
        </w:rPr>
        <w:t>Book</w:t>
      </w:r>
      <w:r w:rsidR="006B607A" w:rsidRPr="006B607A">
        <w:rPr>
          <w:b/>
          <w:bCs/>
          <w14:ligatures w14:val="none"/>
        </w:rPr>
        <w:t>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12992749" w:rsidR="0022226D" w:rsidRDefault="0022226D" w:rsidP="0022226D">
      <w:pPr>
        <w:pStyle w:val="Heading4"/>
        <w:numPr>
          <w:ilvl w:val="2"/>
          <w:numId w:val="1"/>
        </w:numPr>
      </w:pPr>
      <w:r>
        <w:t>Create a</w:t>
      </w:r>
      <w:r w:rsidR="005F1C75">
        <w:t xml:space="preserve"> </w:t>
      </w:r>
      <w:r w:rsidR="009D3CB7">
        <w:t>Book</w:t>
      </w:r>
      <w:r w:rsidR="00727C61">
        <w:t xml:space="preserve">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>
      <w:pPr>
        <w:pStyle w:val="ListParagraph"/>
        <w:numPr>
          <w:ilvl w:val="0"/>
          <w:numId w:val="21"/>
        </w:numPr>
      </w:pPr>
      <w:r>
        <w:t>Create a test scope.</w:t>
      </w:r>
    </w:p>
    <w:p w14:paraId="6C5F36EB" w14:textId="77777777" w:rsidR="007645DE" w:rsidRPr="00F70898" w:rsidRDefault="007645DE">
      <w:pPr>
        <w:pStyle w:val="ListParagraph"/>
        <w:numPr>
          <w:ilvl w:val="0"/>
          <w:numId w:val="21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4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40303CA7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9D3CB7">
        <w:rPr>
          <w:b/>
          <w:bCs/>
        </w:rPr>
        <w:t>Book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44B1D226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Wait for the create </w:t>
      </w:r>
      <w:r w:rsidR="009D3CB7">
        <w:rPr>
          <w:b/>
          <w:bCs/>
        </w:rPr>
        <w:t>book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123AD7D2" w:rsidR="005F1C75" w:rsidRPr="007645DE" w:rsidRDefault="005F1C75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Generate random </w:t>
      </w:r>
      <w:r w:rsidR="009D3CB7">
        <w:rPr>
          <w:b/>
          <w:bCs/>
        </w:rPr>
        <w:t>book</w:t>
      </w:r>
      <w:r w:rsidR="009D3CB7" w:rsidRPr="00F70898">
        <w:rPr>
          <w:b/>
          <w:bCs/>
        </w:rPr>
        <w:t xml:space="preserve"> </w:t>
      </w:r>
      <w:r w:rsidR="00ED3B35">
        <w:rPr>
          <w:b/>
          <w:bCs/>
        </w:rPr>
        <w:t>title</w:t>
      </w:r>
      <w:r>
        <w:t xml:space="preserve"> and save it in predefined variable.</w:t>
      </w:r>
    </w:p>
    <w:p w14:paraId="327FF98A" w14:textId="0D4DE54A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ED3B35">
        <w:rPr>
          <w:b/>
          <w:bCs/>
        </w:rPr>
        <w:t>title</w:t>
      </w:r>
      <w:r w:rsidR="005F1C75">
        <w:rPr>
          <w:b/>
          <w:bCs/>
        </w:rPr>
        <w:t xml:space="preserve"> with random generated value</w:t>
      </w:r>
      <w:r w:rsidR="006F76E8">
        <w:t>.</w:t>
      </w:r>
    </w:p>
    <w:p w14:paraId="2D2395AA" w14:textId="21446352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cover image</w:t>
      </w:r>
      <w:r>
        <w:rPr>
          <w:b/>
          <w:bCs/>
        </w:rPr>
        <w:t>.</w:t>
      </w:r>
    </w:p>
    <w:p w14:paraId="570E6A17" w14:textId="47E41362" w:rsidR="005F1C75" w:rsidRPr="005F1C75" w:rsidRDefault="005F1C75" w:rsidP="001D2084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year</w:t>
      </w:r>
      <w:r>
        <w:rPr>
          <w:b/>
          <w:bCs/>
        </w:rPr>
        <w:t>.</w:t>
      </w:r>
    </w:p>
    <w:p w14:paraId="3E0C467F" w14:textId="5CAA160E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author</w:t>
      </w:r>
      <w:r>
        <w:rPr>
          <w:b/>
          <w:bCs/>
        </w:rPr>
        <w:t>.</w:t>
      </w:r>
    </w:p>
    <w:p w14:paraId="1287F880" w14:textId="5C2506F4" w:rsid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2F789DE9" w14:textId="35CABF5B" w:rsidR="006F76E8" w:rsidRDefault="00582D50">
      <w:pPr>
        <w:pStyle w:val="ListParagraph"/>
        <w:numPr>
          <w:ilvl w:val="0"/>
          <w:numId w:val="21"/>
        </w:numPr>
      </w:pPr>
      <w:bookmarkStart w:id="8" w:name="_Hlk182407389"/>
      <w:r>
        <w:rPr>
          <w:b/>
          <w:bCs/>
        </w:rPr>
        <w:t>P</w:t>
      </w:r>
      <w:r w:rsidR="006F76E8" w:rsidRPr="00F70898">
        <w:rPr>
          <w:b/>
          <w:bCs/>
        </w:rPr>
        <w:t>ress the submit button</w:t>
      </w:r>
      <w:r w:rsidR="00FF7E61">
        <w:t>.</w:t>
      </w:r>
    </w:p>
    <w:p w14:paraId="680263CE" w14:textId="77982599" w:rsidR="00BF4FDE" w:rsidRDefault="00BF4FDE" w:rsidP="00BF4FDE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5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ollection</w:t>
      </w:r>
      <w:r w:rsidRPr="00F362AE">
        <w:t>.</w:t>
      </w:r>
    </w:p>
    <w:p w14:paraId="2B1DF99E" w14:textId="34F0C48E" w:rsidR="00FF7E61" w:rsidRDefault="00F362AE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a </w:t>
      </w:r>
      <w:r w:rsidR="00AC7B93">
        <w:rPr>
          <w:b/>
          <w:bCs/>
        </w:rPr>
        <w:t>book</w:t>
      </w:r>
      <w:r>
        <w:rPr>
          <w:b/>
          <w:bCs/>
        </w:rPr>
        <w:t xml:space="preserve"> with the </w:t>
      </w:r>
      <w:r w:rsidR="00AC7B93">
        <w:rPr>
          <w:b/>
          <w:bCs/>
        </w:rPr>
        <w:t>title</w:t>
      </w:r>
      <w:r>
        <w:rPr>
          <w:b/>
          <w:bCs/>
        </w:rPr>
        <w:t xml:space="preserve"> you just added is present in the list</w:t>
      </w:r>
      <w:r w:rsidR="00FF7E61">
        <w:t>.</w:t>
      </w:r>
    </w:p>
    <w:bookmarkEnd w:id="8"/>
    <w:p w14:paraId="4422AF82" w14:textId="77777777" w:rsidR="007645DE" w:rsidRPr="007645DE" w:rsidRDefault="007645DE" w:rsidP="007645DE"/>
    <w:p w14:paraId="51F49C02" w14:textId="1884E7A6" w:rsidR="0022226D" w:rsidRDefault="0022226D" w:rsidP="0022226D">
      <w:pPr>
        <w:pStyle w:val="Heading4"/>
        <w:numPr>
          <w:ilvl w:val="2"/>
          <w:numId w:val="1"/>
        </w:numPr>
      </w:pPr>
      <w:r>
        <w:t xml:space="preserve">Edit a </w:t>
      </w:r>
      <w:r w:rsidR="001732C4">
        <w:t>Book</w:t>
      </w:r>
      <w: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>
      <w:pPr>
        <w:pStyle w:val="ListParagraph"/>
        <w:numPr>
          <w:ilvl w:val="0"/>
          <w:numId w:val="22"/>
        </w:numPr>
      </w:pPr>
      <w:r>
        <w:t>Create a test scope.</w:t>
      </w:r>
    </w:p>
    <w:p w14:paraId="54AD2BAF" w14:textId="77777777" w:rsidR="00FF7E61" w:rsidRPr="00F70898" w:rsidRDefault="00FF7E61">
      <w:pPr>
        <w:pStyle w:val="ListParagraph"/>
        <w:numPr>
          <w:ilvl w:val="0"/>
          <w:numId w:val="22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cate and click on "</w:t>
      </w:r>
      <w:r w:rsidR="00092767">
        <w:rPr>
          <w:b/>
          <w:bCs/>
        </w:rPr>
        <w:t>Search</w:t>
      </w:r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>Locate and fill the input field for search.</w:t>
      </w:r>
    </w:p>
    <w:p w14:paraId="5B97DFED" w14:textId="4E223A4E" w:rsid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lastRenderedPageBreak/>
        <w:t xml:space="preserve">Locate and click on </w:t>
      </w:r>
      <w:r w:rsidR="00202652">
        <w:rPr>
          <w:b/>
          <w:bCs/>
          <w14:ligatures w14:val="none"/>
        </w:rPr>
        <w:t xml:space="preserve">the </w:t>
      </w:r>
      <w:r w:rsidR="00FA485F">
        <w:rPr>
          <w:b/>
          <w:bCs/>
          <w14:ligatures w14:val="none"/>
        </w:rPr>
        <w:t>"Search" button for searching result</w:t>
      </w:r>
      <w:r w:rsidR="000E4A39">
        <w:rPr>
          <w:b/>
          <w:bCs/>
          <w14:ligatures w14:val="none"/>
        </w:rPr>
        <w:t>.</w:t>
      </w:r>
    </w:p>
    <w:p w14:paraId="6FDB01BD" w14:textId="14C256EA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r w:rsidR="00202652">
        <w:rPr>
          <w:b/>
          <w:bCs/>
        </w:rPr>
        <w:t xml:space="preserve">the </w:t>
      </w:r>
      <w:r w:rsidRPr="00F70898">
        <w:rPr>
          <w:b/>
          <w:bCs/>
        </w:rPr>
        <w:t xml:space="preserve">first </w:t>
      </w:r>
      <w:r w:rsidR="001732C4">
        <w:rPr>
          <w:b/>
          <w:bCs/>
        </w:rPr>
        <w:t>book</w:t>
      </w:r>
      <w:r w:rsidRPr="00F70898">
        <w:rPr>
          <w:b/>
          <w:bCs/>
        </w:rPr>
        <w:t xml:space="preserve">’s </w:t>
      </w:r>
      <w:r w:rsidR="00202652">
        <w:rPr>
          <w:b/>
          <w:bCs/>
        </w:rPr>
        <w:t xml:space="preserve">title from the </w:t>
      </w:r>
      <w:proofErr w:type="spellStart"/>
      <w:r w:rsidR="00202652">
        <w:rPr>
          <w:b/>
          <w:bCs/>
        </w:rPr>
        <w:t>resuls</w:t>
      </w:r>
      <w:proofErr w:type="spellEnd"/>
      <w:r>
        <w:t>.</w:t>
      </w:r>
    </w:p>
    <w:p w14:paraId="3656C1B6" w14:textId="2F4EA856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3DB793C3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fill </w:t>
      </w:r>
      <w:r w:rsidR="007D3D9B">
        <w:rPr>
          <w:b/>
          <w:bCs/>
        </w:rPr>
        <w:t xml:space="preserve">the </w:t>
      </w:r>
      <w:r w:rsidR="00A81751">
        <w:rPr>
          <w:b/>
          <w:bCs/>
        </w:rPr>
        <w:t>title</w:t>
      </w:r>
      <w:r w:rsidR="007D3D9B">
        <w:rPr>
          <w:b/>
          <w:bCs/>
        </w:rPr>
        <w:t xml:space="preserve"> field in the edit form with new value</w:t>
      </w:r>
      <w:r w:rsidRPr="00F70898">
        <w:rPr>
          <w:b/>
          <w:bCs/>
        </w:rPr>
        <w:t xml:space="preserve"> to edit a </w:t>
      </w:r>
      <w:r w:rsidR="001732C4">
        <w:rPr>
          <w:b/>
          <w:bCs/>
        </w:rPr>
        <w:t>book</w:t>
      </w:r>
      <w:r w:rsidR="007D3D9B">
        <w:rPr>
          <w:b/>
          <w:bCs/>
        </w:rPr>
        <w:t>.</w:t>
      </w:r>
    </w:p>
    <w:p w14:paraId="0A014C09" w14:textId="793D1997" w:rsidR="00FF7E61" w:rsidRDefault="007D3D9B">
      <w:pPr>
        <w:pStyle w:val="ListParagraph"/>
        <w:numPr>
          <w:ilvl w:val="0"/>
          <w:numId w:val="22"/>
        </w:numPr>
      </w:pPr>
      <w:r>
        <w:rPr>
          <w:b/>
          <w:bCs/>
        </w:rPr>
        <w:t xml:space="preserve">Press </w:t>
      </w:r>
      <w:r w:rsidR="00FF7E61" w:rsidRPr="00F70898">
        <w:rPr>
          <w:b/>
          <w:bCs/>
        </w:rPr>
        <w:t>the submit button</w:t>
      </w:r>
      <w:r w:rsidR="00FF7E61">
        <w:t>.</w:t>
      </w:r>
    </w:p>
    <w:p w14:paraId="436E8E0C" w14:textId="67300557" w:rsidR="005053DC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>that</w:t>
      </w:r>
      <w:r w:rsidR="007D3D9B">
        <w:rPr>
          <w:b/>
          <w:bCs/>
        </w:rPr>
        <w:t xml:space="preserve"> the</w:t>
      </w:r>
      <w:r w:rsidR="006B3740" w:rsidRPr="006B3740">
        <w:rPr>
          <w:b/>
          <w:bCs/>
        </w:rPr>
        <w:t xml:space="preserve"> </w:t>
      </w:r>
      <w:r w:rsidR="00A81751">
        <w:rPr>
          <w:b/>
          <w:bCs/>
        </w:rPr>
        <w:t>title</w:t>
      </w:r>
      <w:r w:rsidR="007D3D9B">
        <w:rPr>
          <w:b/>
          <w:bCs/>
        </w:rPr>
        <w:t xml:space="preserve">’s value is as expected 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</w:t>
      </w:r>
      <w:r>
        <w:t>.</w:t>
      </w:r>
    </w:p>
    <w:p w14:paraId="029970C5" w14:textId="77777777" w:rsidR="00A50BF8" w:rsidRPr="00FF7E61" w:rsidRDefault="00A50BF8" w:rsidP="00A50BF8"/>
    <w:p w14:paraId="56CCF09A" w14:textId="46AC6C1E" w:rsidR="0022226D" w:rsidRDefault="0022226D" w:rsidP="0022226D">
      <w:pPr>
        <w:pStyle w:val="Heading4"/>
        <w:numPr>
          <w:ilvl w:val="2"/>
          <w:numId w:val="1"/>
        </w:numPr>
      </w:pPr>
      <w:r>
        <w:t xml:space="preserve">Delete a </w:t>
      </w:r>
      <w:r w:rsidR="001732C4">
        <w:t>Book</w:t>
      </w:r>
      <w: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>
      <w:pPr>
        <w:pStyle w:val="ListParagraph"/>
        <w:numPr>
          <w:ilvl w:val="0"/>
          <w:numId w:val="23"/>
        </w:numPr>
      </w:pPr>
      <w:r>
        <w:t>Create a test scope.</w:t>
      </w:r>
    </w:p>
    <w:p w14:paraId="62B0B8AE" w14:textId="77777777" w:rsidR="005053DC" w:rsidRPr="00F70898" w:rsidRDefault="005053DC">
      <w:pPr>
        <w:pStyle w:val="ListParagraph"/>
        <w:numPr>
          <w:ilvl w:val="0"/>
          <w:numId w:val="23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7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>Locate and click on "Search" button.</w:t>
      </w:r>
    </w:p>
    <w:p w14:paraId="11554F61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>Locate and fill the input field for search.</w:t>
      </w:r>
    </w:p>
    <w:p w14:paraId="7F187170" w14:textId="10D2F3D7" w:rsidR="005053DC" w:rsidRDefault="006B3740">
      <w:pPr>
        <w:pStyle w:val="ListParagraph"/>
        <w:numPr>
          <w:ilvl w:val="0"/>
          <w:numId w:val="23"/>
        </w:numPr>
      </w:pPr>
      <w:r w:rsidRPr="006B3740">
        <w:rPr>
          <w:b/>
          <w:bCs/>
        </w:rPr>
        <w:t>Locate and click on "Search" button for searching result</w:t>
      </w:r>
      <w:r w:rsidR="005053DC">
        <w:t>.</w:t>
      </w:r>
    </w:p>
    <w:p w14:paraId="785B8F81" w14:textId="78705D04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 xml:space="preserve">Locate and click on first </w:t>
      </w:r>
      <w:r w:rsidR="001732C4">
        <w:rPr>
          <w:b/>
          <w:bCs/>
        </w:rPr>
        <w:t>book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</w:t>
      </w:r>
      <w:r w:rsidR="001732C4">
        <w:rPr>
          <w:b/>
          <w:bCs/>
        </w:rPr>
        <w:t xml:space="preserve">book </w:t>
      </w:r>
      <w:r w:rsidR="00E52DDF">
        <w:rPr>
          <w:b/>
          <w:bCs/>
        </w:rPr>
        <w:t>title</w:t>
      </w:r>
      <w:r>
        <w:t>.</w:t>
      </w:r>
    </w:p>
    <w:p w14:paraId="0AEC92E4" w14:textId="02C8845C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>P</w:t>
      </w:r>
      <w:r w:rsidRPr="00F70898">
        <w:rPr>
          <w:b/>
          <w:bCs/>
        </w:rPr>
        <w:t xml:space="preserve">ress the </w:t>
      </w:r>
      <w:r>
        <w:rPr>
          <w:b/>
          <w:bCs/>
        </w:rPr>
        <w:t>delete</w:t>
      </w:r>
      <w:r w:rsidRPr="00F70898">
        <w:rPr>
          <w:b/>
          <w:bCs/>
        </w:rPr>
        <w:t xml:space="preserve"> button</w:t>
      </w:r>
      <w:r>
        <w:t>.</w:t>
      </w:r>
    </w:p>
    <w:p w14:paraId="137F7BA6" w14:textId="2080555B" w:rsidR="00BF4FDE" w:rsidRDefault="00BF4FDE" w:rsidP="00BF4FDE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8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ollection</w:t>
      </w:r>
      <w:r w:rsidRPr="00F362AE">
        <w:t>.</w:t>
      </w:r>
    </w:p>
    <w:p w14:paraId="30CBFD5C" w14:textId="7253CABC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a </w:t>
      </w:r>
      <w:r w:rsidR="00E52DDF">
        <w:rPr>
          <w:b/>
          <w:bCs/>
        </w:rPr>
        <w:t>book</w:t>
      </w:r>
      <w:r>
        <w:rPr>
          <w:b/>
          <w:bCs/>
        </w:rPr>
        <w:t xml:space="preserve"> with the </w:t>
      </w:r>
      <w:r w:rsidR="00E52DDF">
        <w:rPr>
          <w:b/>
          <w:bCs/>
        </w:rPr>
        <w:t xml:space="preserve">title </w:t>
      </w:r>
      <w:r>
        <w:rPr>
          <w:b/>
          <w:bCs/>
        </w:rPr>
        <w:t>you just delete</w:t>
      </w:r>
      <w:r w:rsidR="00712D36">
        <w:rPr>
          <w:b/>
          <w:bCs/>
        </w:rPr>
        <w:t>d</w:t>
      </w:r>
      <w:r>
        <w:rPr>
          <w:b/>
          <w:bCs/>
        </w:rPr>
        <w:t xml:space="preserve"> is NOT present in the list</w:t>
      </w:r>
      <w:r>
        <w:t>.</w:t>
      </w:r>
    </w:p>
    <w:p w14:paraId="280816B1" w14:textId="2C97DDAE" w:rsidR="004402FB" w:rsidRDefault="00F57277">
      <w:pPr>
        <w:pStyle w:val="Heading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>
      <w:pPr>
        <w:pStyle w:val="ListParagraph"/>
        <w:numPr>
          <w:ilvl w:val="0"/>
          <w:numId w:val="26"/>
        </w:numPr>
      </w:pPr>
      <w:r>
        <w:t>Create a folder.</w:t>
      </w:r>
    </w:p>
    <w:p w14:paraId="0B653A76" w14:textId="00CCEE85" w:rsidR="0021059B" w:rsidRDefault="00C40EBF">
      <w:pPr>
        <w:pStyle w:val="ListParagraph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Pr="00BE12B7" w:rsidRDefault="0021059B" w:rsidP="0021059B">
      <w:pPr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>
      <w:pPr>
        <w:pStyle w:val="ListParagraph"/>
        <w:numPr>
          <w:ilvl w:val="0"/>
          <w:numId w:val="2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6CAA46EC">
            <wp:extent cx="2391109" cy="1695687"/>
            <wp:effectExtent l="152400" t="152400" r="352425" b="34290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>
      <w:pPr>
        <w:pStyle w:val="ListParagraph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>
      <w:pPr>
        <w:pStyle w:val="ListParagraph"/>
        <w:numPr>
          <w:ilvl w:val="0"/>
          <w:numId w:val="2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1"/>
      <w:footerReference w:type="default" r:id="rId32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F4641F" w14:textId="77777777" w:rsidR="005E5277" w:rsidRDefault="005E5277">
      <w:r>
        <w:separator/>
      </w:r>
    </w:p>
  </w:endnote>
  <w:endnote w:type="continuationSeparator" w:id="0">
    <w:p w14:paraId="2541B209" w14:textId="77777777" w:rsidR="005E5277" w:rsidRDefault="005E5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4F930F47" w:rsidR="00D036EC" w:rsidRDefault="00000000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3EF916" w14:textId="77777777" w:rsidR="005E5277" w:rsidRDefault="005E5277">
      <w:r>
        <w:separator/>
      </w:r>
    </w:p>
  </w:footnote>
  <w:footnote w:type="continuationSeparator" w:id="0">
    <w:p w14:paraId="3E445E3D" w14:textId="77777777" w:rsidR="005E5277" w:rsidRDefault="005E5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D60A9C"/>
    <w:multiLevelType w:val="hybridMultilevel"/>
    <w:tmpl w:val="5230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3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5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6"/>
  </w:num>
  <w:num w:numId="13" w16cid:durableId="1002976452">
    <w:abstractNumId w:val="22"/>
  </w:num>
  <w:num w:numId="14" w16cid:durableId="946428717">
    <w:abstractNumId w:val="4"/>
  </w:num>
  <w:num w:numId="15" w16cid:durableId="1108156593">
    <w:abstractNumId w:val="20"/>
  </w:num>
  <w:num w:numId="16" w16cid:durableId="1610117426">
    <w:abstractNumId w:val="10"/>
  </w:num>
  <w:num w:numId="17" w16cid:durableId="1335380842">
    <w:abstractNumId w:val="21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4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 w:numId="27" w16cid:durableId="845678774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07916"/>
    <w:rsid w:val="000100B4"/>
    <w:rsid w:val="00010C62"/>
    <w:rsid w:val="000127CC"/>
    <w:rsid w:val="00013432"/>
    <w:rsid w:val="00016B5E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14C3"/>
    <w:rsid w:val="00083FBB"/>
    <w:rsid w:val="00084553"/>
    <w:rsid w:val="000875EB"/>
    <w:rsid w:val="00092767"/>
    <w:rsid w:val="0009687B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4A39"/>
    <w:rsid w:val="000E512D"/>
    <w:rsid w:val="000E6E85"/>
    <w:rsid w:val="000F2614"/>
    <w:rsid w:val="000F659E"/>
    <w:rsid w:val="00102107"/>
    <w:rsid w:val="00104FC0"/>
    <w:rsid w:val="00106B03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732C4"/>
    <w:rsid w:val="00175083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B5D1A"/>
    <w:rsid w:val="001B7724"/>
    <w:rsid w:val="001C426A"/>
    <w:rsid w:val="001C4E41"/>
    <w:rsid w:val="001D2084"/>
    <w:rsid w:val="001D3E81"/>
    <w:rsid w:val="001D42F0"/>
    <w:rsid w:val="001D532F"/>
    <w:rsid w:val="001E1F65"/>
    <w:rsid w:val="001F0085"/>
    <w:rsid w:val="001F0D5F"/>
    <w:rsid w:val="001F176B"/>
    <w:rsid w:val="001F384D"/>
    <w:rsid w:val="001F3D9B"/>
    <w:rsid w:val="001F479E"/>
    <w:rsid w:val="001F60AD"/>
    <w:rsid w:val="001F64AD"/>
    <w:rsid w:val="002014B1"/>
    <w:rsid w:val="00202652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4356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0CA"/>
    <w:rsid w:val="002D47F5"/>
    <w:rsid w:val="002E05BB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01DF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74ADB"/>
    <w:rsid w:val="0038052A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469F3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0E58"/>
    <w:rsid w:val="004910C1"/>
    <w:rsid w:val="00495681"/>
    <w:rsid w:val="0049650C"/>
    <w:rsid w:val="004969C4"/>
    <w:rsid w:val="00496E35"/>
    <w:rsid w:val="004A2FB4"/>
    <w:rsid w:val="004A4081"/>
    <w:rsid w:val="004A487E"/>
    <w:rsid w:val="004B2D2E"/>
    <w:rsid w:val="004B781C"/>
    <w:rsid w:val="004B7A1E"/>
    <w:rsid w:val="004C3628"/>
    <w:rsid w:val="004C3BF7"/>
    <w:rsid w:val="004C4214"/>
    <w:rsid w:val="004C4A00"/>
    <w:rsid w:val="004C4A26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4A17"/>
    <w:rsid w:val="0052040B"/>
    <w:rsid w:val="00520903"/>
    <w:rsid w:val="00521EA5"/>
    <w:rsid w:val="00524C01"/>
    <w:rsid w:val="00526170"/>
    <w:rsid w:val="00526612"/>
    <w:rsid w:val="00530652"/>
    <w:rsid w:val="00530A9B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2D50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D4E77"/>
    <w:rsid w:val="005D7D6F"/>
    <w:rsid w:val="005E1AEC"/>
    <w:rsid w:val="005E1DA5"/>
    <w:rsid w:val="005E35F3"/>
    <w:rsid w:val="005E3AE3"/>
    <w:rsid w:val="005E5277"/>
    <w:rsid w:val="005F1C75"/>
    <w:rsid w:val="005F2403"/>
    <w:rsid w:val="005F4998"/>
    <w:rsid w:val="00607B3D"/>
    <w:rsid w:val="00610F3B"/>
    <w:rsid w:val="00613A35"/>
    <w:rsid w:val="006237B8"/>
    <w:rsid w:val="00625E6D"/>
    <w:rsid w:val="0063261C"/>
    <w:rsid w:val="00632696"/>
    <w:rsid w:val="00632FB3"/>
    <w:rsid w:val="00633E78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2FC1"/>
    <w:rsid w:val="00673E0F"/>
    <w:rsid w:val="00675F2E"/>
    <w:rsid w:val="00675F3C"/>
    <w:rsid w:val="00675F5F"/>
    <w:rsid w:val="00684FC7"/>
    <w:rsid w:val="0068588D"/>
    <w:rsid w:val="00693DAE"/>
    <w:rsid w:val="00694014"/>
    <w:rsid w:val="00696329"/>
    <w:rsid w:val="006964FA"/>
    <w:rsid w:val="006A2CCD"/>
    <w:rsid w:val="006A3E14"/>
    <w:rsid w:val="006A74C4"/>
    <w:rsid w:val="006B0149"/>
    <w:rsid w:val="006B0BC4"/>
    <w:rsid w:val="006B3740"/>
    <w:rsid w:val="006B4691"/>
    <w:rsid w:val="006B4BB9"/>
    <w:rsid w:val="006B4F9D"/>
    <w:rsid w:val="006B607A"/>
    <w:rsid w:val="006C0C60"/>
    <w:rsid w:val="006C2A48"/>
    <w:rsid w:val="006C42FB"/>
    <w:rsid w:val="006C5D10"/>
    <w:rsid w:val="006C5D58"/>
    <w:rsid w:val="006D0E12"/>
    <w:rsid w:val="006D6D04"/>
    <w:rsid w:val="006D7DA2"/>
    <w:rsid w:val="006E03C6"/>
    <w:rsid w:val="006E068A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12D36"/>
    <w:rsid w:val="007202EE"/>
    <w:rsid w:val="0072169D"/>
    <w:rsid w:val="00723290"/>
    <w:rsid w:val="00725A61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47C53"/>
    <w:rsid w:val="007506E0"/>
    <w:rsid w:val="00754CA7"/>
    <w:rsid w:val="0075642C"/>
    <w:rsid w:val="00757F71"/>
    <w:rsid w:val="007619A6"/>
    <w:rsid w:val="00762D65"/>
    <w:rsid w:val="007645DE"/>
    <w:rsid w:val="00771989"/>
    <w:rsid w:val="00774643"/>
    <w:rsid w:val="00780595"/>
    <w:rsid w:val="00784170"/>
    <w:rsid w:val="00786AD1"/>
    <w:rsid w:val="00791FCA"/>
    <w:rsid w:val="007A20A9"/>
    <w:rsid w:val="007A20AC"/>
    <w:rsid w:val="007A2D51"/>
    <w:rsid w:val="007B5334"/>
    <w:rsid w:val="007C38D5"/>
    <w:rsid w:val="007D103F"/>
    <w:rsid w:val="007D1964"/>
    <w:rsid w:val="007D216B"/>
    <w:rsid w:val="007D3D9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55C4"/>
    <w:rsid w:val="0088698F"/>
    <w:rsid w:val="00887850"/>
    <w:rsid w:val="008878AC"/>
    <w:rsid w:val="008921B3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B575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8AF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2060"/>
    <w:rsid w:val="0096708A"/>
    <w:rsid w:val="009675CD"/>
    <w:rsid w:val="00971418"/>
    <w:rsid w:val="00984726"/>
    <w:rsid w:val="00990B63"/>
    <w:rsid w:val="0099184D"/>
    <w:rsid w:val="00997B0E"/>
    <w:rsid w:val="00997D99"/>
    <w:rsid w:val="009A2854"/>
    <w:rsid w:val="009A417B"/>
    <w:rsid w:val="009A7438"/>
    <w:rsid w:val="009B26CC"/>
    <w:rsid w:val="009B3513"/>
    <w:rsid w:val="009B633E"/>
    <w:rsid w:val="009B708B"/>
    <w:rsid w:val="009B791C"/>
    <w:rsid w:val="009D0F06"/>
    <w:rsid w:val="009D1C1F"/>
    <w:rsid w:val="009D3CB7"/>
    <w:rsid w:val="009D40AA"/>
    <w:rsid w:val="009E044A"/>
    <w:rsid w:val="009F1850"/>
    <w:rsid w:val="009F318F"/>
    <w:rsid w:val="00A0470C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0BF8"/>
    <w:rsid w:val="00A51CA9"/>
    <w:rsid w:val="00A520F3"/>
    <w:rsid w:val="00A536A1"/>
    <w:rsid w:val="00A5534B"/>
    <w:rsid w:val="00A57EEF"/>
    <w:rsid w:val="00A63AEE"/>
    <w:rsid w:val="00A6734B"/>
    <w:rsid w:val="00A7019F"/>
    <w:rsid w:val="00A774EF"/>
    <w:rsid w:val="00A802B0"/>
    <w:rsid w:val="00A81751"/>
    <w:rsid w:val="00A8662F"/>
    <w:rsid w:val="00A918E6"/>
    <w:rsid w:val="00A92077"/>
    <w:rsid w:val="00A95A38"/>
    <w:rsid w:val="00A96618"/>
    <w:rsid w:val="00AA5696"/>
    <w:rsid w:val="00AA7183"/>
    <w:rsid w:val="00AB12D5"/>
    <w:rsid w:val="00AB3510"/>
    <w:rsid w:val="00AB3861"/>
    <w:rsid w:val="00AB4456"/>
    <w:rsid w:val="00AB7D76"/>
    <w:rsid w:val="00AC1F5D"/>
    <w:rsid w:val="00AC2DA2"/>
    <w:rsid w:val="00AC5A61"/>
    <w:rsid w:val="00AC7B93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E7C19"/>
    <w:rsid w:val="00AF252C"/>
    <w:rsid w:val="00AF7E5C"/>
    <w:rsid w:val="00B0051D"/>
    <w:rsid w:val="00B02EAB"/>
    <w:rsid w:val="00B031C7"/>
    <w:rsid w:val="00B0720F"/>
    <w:rsid w:val="00B07BC2"/>
    <w:rsid w:val="00B10088"/>
    <w:rsid w:val="00B11964"/>
    <w:rsid w:val="00B121CE"/>
    <w:rsid w:val="00B1765F"/>
    <w:rsid w:val="00B17D3A"/>
    <w:rsid w:val="00B203EA"/>
    <w:rsid w:val="00B2097A"/>
    <w:rsid w:val="00B22C4D"/>
    <w:rsid w:val="00B23B7A"/>
    <w:rsid w:val="00B35167"/>
    <w:rsid w:val="00B3539F"/>
    <w:rsid w:val="00B41620"/>
    <w:rsid w:val="00B41F0A"/>
    <w:rsid w:val="00B42E53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717"/>
    <w:rsid w:val="00BD3A49"/>
    <w:rsid w:val="00BD3EA2"/>
    <w:rsid w:val="00BE12B7"/>
    <w:rsid w:val="00BE1EB1"/>
    <w:rsid w:val="00BE3DE7"/>
    <w:rsid w:val="00BF0BC4"/>
    <w:rsid w:val="00BF0F31"/>
    <w:rsid w:val="00BF4C06"/>
    <w:rsid w:val="00BF4FDE"/>
    <w:rsid w:val="00BF6633"/>
    <w:rsid w:val="00C0747D"/>
    <w:rsid w:val="00C125BA"/>
    <w:rsid w:val="00C172B3"/>
    <w:rsid w:val="00C21255"/>
    <w:rsid w:val="00C26DBF"/>
    <w:rsid w:val="00C34180"/>
    <w:rsid w:val="00C354B7"/>
    <w:rsid w:val="00C35F98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75299"/>
    <w:rsid w:val="00C769FD"/>
    <w:rsid w:val="00C77ECD"/>
    <w:rsid w:val="00C80C23"/>
    <w:rsid w:val="00C81BB2"/>
    <w:rsid w:val="00C84041"/>
    <w:rsid w:val="00C93592"/>
    <w:rsid w:val="00C94D34"/>
    <w:rsid w:val="00C94D64"/>
    <w:rsid w:val="00CA22EB"/>
    <w:rsid w:val="00CA36C8"/>
    <w:rsid w:val="00CA4093"/>
    <w:rsid w:val="00CA4FC5"/>
    <w:rsid w:val="00CA72E1"/>
    <w:rsid w:val="00CB1011"/>
    <w:rsid w:val="00CB43D8"/>
    <w:rsid w:val="00CB50F2"/>
    <w:rsid w:val="00CC4A49"/>
    <w:rsid w:val="00CC638F"/>
    <w:rsid w:val="00CC68BA"/>
    <w:rsid w:val="00CD2EAB"/>
    <w:rsid w:val="00CE147B"/>
    <w:rsid w:val="00CE18D1"/>
    <w:rsid w:val="00CE439D"/>
    <w:rsid w:val="00CE4EDB"/>
    <w:rsid w:val="00CE7060"/>
    <w:rsid w:val="00CF0EB3"/>
    <w:rsid w:val="00CF598C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0108"/>
    <w:rsid w:val="00DD6812"/>
    <w:rsid w:val="00DD6977"/>
    <w:rsid w:val="00DE00CF"/>
    <w:rsid w:val="00DF0D3D"/>
    <w:rsid w:val="00DF436D"/>
    <w:rsid w:val="00E00FE0"/>
    <w:rsid w:val="00E016D9"/>
    <w:rsid w:val="00E021AC"/>
    <w:rsid w:val="00E04228"/>
    <w:rsid w:val="00E04F5E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2DDF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467A"/>
    <w:rsid w:val="00EB7DE4"/>
    <w:rsid w:val="00EB7FF5"/>
    <w:rsid w:val="00EC0F75"/>
    <w:rsid w:val="00EC1130"/>
    <w:rsid w:val="00EC18E1"/>
    <w:rsid w:val="00EC73B8"/>
    <w:rsid w:val="00ED0F20"/>
    <w:rsid w:val="00ED192F"/>
    <w:rsid w:val="00ED3B35"/>
    <w:rsid w:val="00ED6429"/>
    <w:rsid w:val="00ED66D1"/>
    <w:rsid w:val="00EE302C"/>
    <w:rsid w:val="00EE4D82"/>
    <w:rsid w:val="00EE742A"/>
    <w:rsid w:val="00EF4147"/>
    <w:rsid w:val="00F14FD4"/>
    <w:rsid w:val="00F155A2"/>
    <w:rsid w:val="00F1570C"/>
    <w:rsid w:val="00F20199"/>
    <w:rsid w:val="00F2495C"/>
    <w:rsid w:val="00F340AA"/>
    <w:rsid w:val="00F362AE"/>
    <w:rsid w:val="00F40714"/>
    <w:rsid w:val="00F4090C"/>
    <w:rsid w:val="00F40DAC"/>
    <w:rsid w:val="00F4159D"/>
    <w:rsid w:val="00F44466"/>
    <w:rsid w:val="00F50612"/>
    <w:rsid w:val="00F54E8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9541E"/>
    <w:rsid w:val="00FA3B10"/>
    <w:rsid w:val="00FA485F"/>
    <w:rsid w:val="00FA7430"/>
    <w:rsid w:val="00FB2673"/>
    <w:rsid w:val="00FB5187"/>
    <w:rsid w:val="00FB5DB9"/>
    <w:rsid w:val="00FB7707"/>
    <w:rsid w:val="00FC0F85"/>
    <w:rsid w:val="00FC2DB1"/>
    <w:rsid w:val="00FC4D3A"/>
    <w:rsid w:val="00FC6BE9"/>
    <w:rsid w:val="00FD6406"/>
    <w:rsid w:val="00FE1907"/>
    <w:rsid w:val="00FE24F7"/>
    <w:rsid w:val="00FE43B4"/>
    <w:rsid w:val="00FE52DB"/>
    <w:rsid w:val="00FE62C7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8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localhost:3000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localhost:3000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localhost:300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00" TargetMode="External"/><Relationship Id="rId28" Type="http://schemas.openxmlformats.org/officeDocument/2006/relationships/hyperlink" Target="http://localhost:3000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localhost:3000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00" TargetMode="External"/><Relationship Id="rId27" Type="http://schemas.openxmlformats.org/officeDocument/2006/relationships/hyperlink" Target="http://localhost:3000" TargetMode="External"/><Relationship Id="rId30" Type="http://schemas.openxmlformats.org/officeDocument/2006/relationships/image" Target="media/image1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50</TotalTime>
  <Pages>8</Pages>
  <Words>1252</Words>
  <Characters>7142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268</cp:revision>
  <dcterms:created xsi:type="dcterms:W3CDTF">2024-03-14T14:03:00Z</dcterms:created>
  <dcterms:modified xsi:type="dcterms:W3CDTF">2025-01-16T08:15:00Z</dcterms:modified>
</cp:coreProperties>
</file>